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E2E29A" w14:textId="77777777" w:rsidR="00CD5271" w:rsidRDefault="006449E8">
      <w:r>
        <w:rPr>
          <w:rFonts w:ascii="Roboto" w:hAnsi="Roboto"/>
          <w:noProof/>
          <w:color w:val="EA6400"/>
          <w:sz w:val="23"/>
          <w:szCs w:val="23"/>
        </w:rPr>
        <w:drawing>
          <wp:inline distT="0" distB="0" distL="0" distR="0" wp14:anchorId="0C7D70F7" wp14:editId="43637644">
            <wp:extent cx="5029200" cy="1171575"/>
            <wp:effectExtent l="19050" t="0" r="0" b="0"/>
            <wp:docPr id="1" name="Picture 1" descr="http://www.cnyshrm.org/assets/site/logo-left.png">
              <a:hlinkClick xmlns:a="http://schemas.openxmlformats.org/drawingml/2006/main" r:id="rId4" tooltip="&quot; Central New York Society for Human Resource Management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cnyshrm.org/assets/site/logo-left.png">
                      <a:hlinkClick r:id="rId4" tooltip="&quot; Central New York Society for Human Resource Management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11715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1C21B6" w14:textId="02370B79" w:rsidR="006449E8" w:rsidRDefault="00684627" w:rsidP="00312139">
      <w:pPr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202</w:t>
      </w:r>
      <w:r w:rsidR="00436A30">
        <w:rPr>
          <w:b/>
          <w:sz w:val="40"/>
          <w:szCs w:val="40"/>
        </w:rPr>
        <w:t>2</w:t>
      </w:r>
      <w:r w:rsidR="00312139" w:rsidRPr="00312139">
        <w:rPr>
          <w:b/>
          <w:sz w:val="40"/>
          <w:szCs w:val="40"/>
        </w:rPr>
        <w:t xml:space="preserve"> CNY SHRM Scholarship</w:t>
      </w:r>
    </w:p>
    <w:p w14:paraId="6F460EF1" w14:textId="77777777" w:rsidR="00755956" w:rsidRPr="00312139" w:rsidRDefault="00755956" w:rsidP="00312139">
      <w:pPr>
        <w:jc w:val="center"/>
        <w:rPr>
          <w:b/>
          <w:sz w:val="40"/>
          <w:szCs w:val="40"/>
        </w:rPr>
      </w:pPr>
    </w:p>
    <w:p w14:paraId="6DB82CDB" w14:textId="77777777" w:rsidR="006449E8" w:rsidRDefault="006449E8">
      <w:pPr>
        <w:rPr>
          <w:sz w:val="28"/>
          <w:szCs w:val="28"/>
        </w:rPr>
      </w:pPr>
      <w:r w:rsidRPr="006449E8">
        <w:rPr>
          <w:sz w:val="28"/>
          <w:szCs w:val="28"/>
        </w:rPr>
        <w:t>Central New York Society for Human Resource Management (CNY SHRM)</w:t>
      </w:r>
      <w:r w:rsidR="00312139">
        <w:rPr>
          <w:sz w:val="28"/>
          <w:szCs w:val="28"/>
        </w:rPr>
        <w:t xml:space="preserve"> is offering (4</w:t>
      </w:r>
      <w:r>
        <w:rPr>
          <w:sz w:val="28"/>
          <w:szCs w:val="28"/>
        </w:rPr>
        <w:t>) $</w:t>
      </w:r>
      <w:r w:rsidR="00312139">
        <w:rPr>
          <w:sz w:val="28"/>
          <w:szCs w:val="28"/>
        </w:rPr>
        <w:t>1,000</w:t>
      </w:r>
      <w:r>
        <w:rPr>
          <w:sz w:val="28"/>
          <w:szCs w:val="28"/>
        </w:rPr>
        <w:t xml:space="preserve"> scholarship(s) to a </w:t>
      </w:r>
      <w:r w:rsidR="00555CA4">
        <w:rPr>
          <w:sz w:val="28"/>
          <w:szCs w:val="28"/>
        </w:rPr>
        <w:t xml:space="preserve">senior high school student </w:t>
      </w:r>
      <w:r>
        <w:rPr>
          <w:sz w:val="28"/>
          <w:szCs w:val="28"/>
        </w:rPr>
        <w:t xml:space="preserve">family member of a CNYSHRM member.  </w:t>
      </w:r>
    </w:p>
    <w:p w14:paraId="4D9DD0C2" w14:textId="77777777" w:rsidR="006449E8" w:rsidRDefault="006449E8">
      <w:pPr>
        <w:rPr>
          <w:sz w:val="28"/>
          <w:szCs w:val="28"/>
        </w:rPr>
      </w:pPr>
      <w:r>
        <w:rPr>
          <w:sz w:val="28"/>
          <w:szCs w:val="28"/>
        </w:rPr>
        <w:t>Scholarship funds</w:t>
      </w:r>
      <w:r w:rsidR="00E00BDA">
        <w:rPr>
          <w:sz w:val="28"/>
          <w:szCs w:val="28"/>
        </w:rPr>
        <w:t xml:space="preserve"> may be used towards the student’s tuition, books and /or room and board.  Scholarship recipients are not restricted from pursuing or accepting other fo</w:t>
      </w:r>
      <w:r w:rsidR="008D0113">
        <w:rPr>
          <w:sz w:val="28"/>
          <w:szCs w:val="28"/>
        </w:rPr>
        <w:t>rms of financial aid, assistance, scholarship or tuition waiver.</w:t>
      </w:r>
    </w:p>
    <w:p w14:paraId="3A5E7E6A" w14:textId="509B491B" w:rsidR="008D0113" w:rsidRDefault="008D0113">
      <w:pPr>
        <w:rPr>
          <w:sz w:val="28"/>
          <w:szCs w:val="28"/>
        </w:rPr>
      </w:pPr>
      <w:r>
        <w:rPr>
          <w:sz w:val="28"/>
          <w:szCs w:val="28"/>
        </w:rPr>
        <w:t>Undergraduate awards are for current high school seniors who will begin full time undergraduate</w:t>
      </w:r>
      <w:r w:rsidR="00312139">
        <w:rPr>
          <w:sz w:val="28"/>
          <w:szCs w:val="28"/>
        </w:rPr>
        <w:t>/technical</w:t>
      </w:r>
      <w:r w:rsidR="00755956">
        <w:rPr>
          <w:sz w:val="28"/>
          <w:szCs w:val="28"/>
        </w:rPr>
        <w:t>/vocational</w:t>
      </w:r>
      <w:r w:rsidR="00312139">
        <w:rPr>
          <w:sz w:val="28"/>
          <w:szCs w:val="28"/>
        </w:rPr>
        <w:t xml:space="preserve"> </w:t>
      </w:r>
      <w:r>
        <w:rPr>
          <w:sz w:val="28"/>
          <w:szCs w:val="28"/>
        </w:rPr>
        <w:t>study</w:t>
      </w:r>
      <w:r w:rsidR="00312139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in the </w:t>
      </w:r>
      <w:r w:rsidR="00320839">
        <w:rPr>
          <w:sz w:val="28"/>
          <w:szCs w:val="28"/>
        </w:rPr>
        <w:t>fall</w:t>
      </w:r>
      <w:r w:rsidR="00684627">
        <w:rPr>
          <w:sz w:val="28"/>
          <w:szCs w:val="28"/>
        </w:rPr>
        <w:t xml:space="preserve"> of 202</w:t>
      </w:r>
      <w:r w:rsidR="00436A30">
        <w:rPr>
          <w:sz w:val="28"/>
          <w:szCs w:val="28"/>
        </w:rPr>
        <w:t>2</w:t>
      </w:r>
      <w:r>
        <w:rPr>
          <w:sz w:val="28"/>
          <w:szCs w:val="28"/>
        </w:rPr>
        <w:t xml:space="preserve">.  </w:t>
      </w:r>
      <w:r w:rsidR="00312139">
        <w:rPr>
          <w:sz w:val="28"/>
          <w:szCs w:val="28"/>
        </w:rPr>
        <w:t>If chosen as a recipient;</w:t>
      </w:r>
      <w:r w:rsidR="00320839">
        <w:rPr>
          <w:sz w:val="28"/>
          <w:szCs w:val="28"/>
        </w:rPr>
        <w:t xml:space="preserve"> awards will</w:t>
      </w:r>
      <w:r w:rsidR="00312139">
        <w:rPr>
          <w:sz w:val="28"/>
          <w:szCs w:val="28"/>
        </w:rPr>
        <w:t xml:space="preserve"> be made payable to the student upon receipt of the tuition invoice.</w:t>
      </w:r>
    </w:p>
    <w:p w14:paraId="56247D7A" w14:textId="77777777" w:rsidR="008D0113" w:rsidRDefault="008D0113">
      <w:pPr>
        <w:rPr>
          <w:sz w:val="28"/>
          <w:szCs w:val="28"/>
        </w:rPr>
      </w:pPr>
      <w:r>
        <w:rPr>
          <w:sz w:val="28"/>
          <w:szCs w:val="28"/>
        </w:rPr>
        <w:t>Applicants must be accepted for enrollment at an accredited college, university, community college or technical school by June 1</w:t>
      </w:r>
      <w:r w:rsidRPr="008D0113">
        <w:rPr>
          <w:sz w:val="28"/>
          <w:szCs w:val="28"/>
          <w:vertAlign w:val="superscript"/>
        </w:rPr>
        <w:t>st</w:t>
      </w:r>
      <w:r>
        <w:rPr>
          <w:sz w:val="28"/>
          <w:szCs w:val="28"/>
        </w:rPr>
        <w:t xml:space="preserve"> of each calendar year.  </w:t>
      </w:r>
    </w:p>
    <w:p w14:paraId="50EE8A69" w14:textId="77777777" w:rsidR="008D0113" w:rsidRDefault="008D0113">
      <w:pPr>
        <w:rPr>
          <w:sz w:val="28"/>
          <w:szCs w:val="28"/>
        </w:rPr>
      </w:pPr>
      <w:r>
        <w:rPr>
          <w:sz w:val="28"/>
          <w:szCs w:val="28"/>
        </w:rPr>
        <w:t>The applicant must answer all of the questions on the application.</w:t>
      </w:r>
    </w:p>
    <w:p w14:paraId="6A40B6DB" w14:textId="77777777" w:rsidR="008D0113" w:rsidRDefault="008D0113">
      <w:pPr>
        <w:rPr>
          <w:sz w:val="28"/>
          <w:szCs w:val="28"/>
        </w:rPr>
      </w:pPr>
      <w:r>
        <w:rPr>
          <w:sz w:val="28"/>
          <w:szCs w:val="28"/>
        </w:rPr>
        <w:t>The applicant must submit a short typed essay not exceeding one (1) page summarizing educational and career goals, sc</w:t>
      </w:r>
      <w:r w:rsidR="00757EA7">
        <w:rPr>
          <w:sz w:val="28"/>
          <w:szCs w:val="28"/>
        </w:rPr>
        <w:t>hool and community service.</w:t>
      </w:r>
    </w:p>
    <w:p w14:paraId="4FB3F228" w14:textId="77777777" w:rsidR="00312139" w:rsidRDefault="00312139">
      <w:pPr>
        <w:rPr>
          <w:sz w:val="28"/>
          <w:szCs w:val="28"/>
        </w:rPr>
      </w:pPr>
      <w:r>
        <w:rPr>
          <w:sz w:val="28"/>
          <w:szCs w:val="28"/>
        </w:rPr>
        <w:t xml:space="preserve">Scholarship recipients will be requested to attend the CNY SHRM 1 Day Annual Conference to accept their award. </w:t>
      </w:r>
    </w:p>
    <w:p w14:paraId="455DD960" w14:textId="593A86EA" w:rsidR="00757EA7" w:rsidRDefault="00312139">
      <w:pPr>
        <w:rPr>
          <w:b/>
          <w:sz w:val="28"/>
          <w:szCs w:val="28"/>
        </w:rPr>
      </w:pPr>
      <w:r>
        <w:rPr>
          <w:sz w:val="28"/>
          <w:szCs w:val="28"/>
        </w:rPr>
        <w:t xml:space="preserve">Application </w:t>
      </w:r>
      <w:r w:rsidR="00757EA7">
        <w:rPr>
          <w:sz w:val="28"/>
          <w:szCs w:val="28"/>
        </w:rPr>
        <w:t xml:space="preserve">and supporting material must be sent to </w:t>
      </w:r>
      <w:r w:rsidR="0002626E">
        <w:rPr>
          <w:sz w:val="28"/>
          <w:szCs w:val="28"/>
        </w:rPr>
        <w:t xml:space="preserve">CNY SHRM attn: Scholarship Committee </w:t>
      </w:r>
      <w:r w:rsidR="00362776">
        <w:rPr>
          <w:b/>
          <w:sz w:val="28"/>
          <w:szCs w:val="28"/>
        </w:rPr>
        <w:t>Emailed</w:t>
      </w:r>
      <w:r>
        <w:rPr>
          <w:sz w:val="28"/>
          <w:szCs w:val="28"/>
        </w:rPr>
        <w:t xml:space="preserve"> </w:t>
      </w:r>
      <w:r w:rsidR="00757EA7" w:rsidRPr="00757EA7">
        <w:rPr>
          <w:b/>
          <w:sz w:val="28"/>
          <w:szCs w:val="28"/>
        </w:rPr>
        <w:t xml:space="preserve">No Later </w:t>
      </w:r>
      <w:r w:rsidR="00684627">
        <w:rPr>
          <w:b/>
          <w:sz w:val="28"/>
          <w:szCs w:val="28"/>
        </w:rPr>
        <w:t>than April 18, 202</w:t>
      </w:r>
      <w:r w:rsidR="00436A30">
        <w:rPr>
          <w:b/>
          <w:sz w:val="28"/>
          <w:szCs w:val="28"/>
        </w:rPr>
        <w:t>2</w:t>
      </w:r>
      <w:r w:rsidR="00757EA7" w:rsidRPr="00757EA7">
        <w:rPr>
          <w:b/>
          <w:sz w:val="28"/>
          <w:szCs w:val="28"/>
        </w:rPr>
        <w:t>.</w:t>
      </w:r>
    </w:p>
    <w:p w14:paraId="3C69007B" w14:textId="77777777" w:rsidR="00757EA7" w:rsidRDefault="00757EA7">
      <w:pPr>
        <w:rPr>
          <w:b/>
          <w:sz w:val="28"/>
          <w:szCs w:val="28"/>
        </w:rPr>
      </w:pPr>
      <w:r>
        <w:rPr>
          <w:b/>
          <w:sz w:val="28"/>
          <w:szCs w:val="28"/>
        </w:rPr>
        <w:t>Send Scholarship Application to:</w:t>
      </w:r>
    </w:p>
    <w:p w14:paraId="234448E6" w14:textId="77777777" w:rsidR="00757EA7" w:rsidRPr="00757EA7" w:rsidRDefault="00757EA7" w:rsidP="00757EA7">
      <w:pPr>
        <w:spacing w:after="0" w:line="360" w:lineRule="atLeast"/>
        <w:jc w:val="center"/>
        <w:rPr>
          <w:rFonts w:ascii="Roboto" w:eastAsia="Times New Roman" w:hAnsi="Roboto" w:cs="Times New Roman"/>
          <w:color w:val="4A4A4A"/>
          <w:sz w:val="23"/>
          <w:szCs w:val="23"/>
        </w:rPr>
      </w:pPr>
      <w:r w:rsidRPr="00757EA7">
        <w:rPr>
          <w:rFonts w:ascii="Roboto" w:eastAsia="Times New Roman" w:hAnsi="Roboto" w:cs="Times New Roman"/>
          <w:b/>
          <w:bCs/>
          <w:color w:val="4A4A4A"/>
          <w:sz w:val="24"/>
          <w:szCs w:val="24"/>
        </w:rPr>
        <w:t>Email:</w:t>
      </w:r>
      <w:r w:rsidRPr="00757EA7">
        <w:rPr>
          <w:rFonts w:ascii="Roboto" w:eastAsia="Times New Roman" w:hAnsi="Roboto" w:cs="Times New Roman"/>
          <w:color w:val="4A4A4A"/>
          <w:sz w:val="24"/>
          <w:szCs w:val="24"/>
        </w:rPr>
        <w:t xml:space="preserve"> </w:t>
      </w:r>
      <w:hyperlink r:id="rId6" w:history="1">
        <w:r w:rsidR="00755956" w:rsidRPr="008C5912">
          <w:rPr>
            <w:rStyle w:val="Hyperlink"/>
            <w:rFonts w:ascii="Roboto" w:eastAsia="Times New Roman" w:hAnsi="Roboto" w:cs="Times New Roman"/>
            <w:sz w:val="24"/>
            <w:szCs w:val="24"/>
          </w:rPr>
          <w:t>foundation@cnyshrm.org</w:t>
        </w:r>
      </w:hyperlink>
    </w:p>
    <w:p w14:paraId="0DAD6DB5" w14:textId="77777777" w:rsidR="00555CA4" w:rsidRDefault="00555CA4" w:rsidP="00555CA4">
      <w:pPr>
        <w:rPr>
          <w:sz w:val="28"/>
          <w:szCs w:val="28"/>
        </w:rPr>
      </w:pPr>
    </w:p>
    <w:p w14:paraId="51567D8A" w14:textId="77777777" w:rsidR="00312139" w:rsidRDefault="00312139" w:rsidP="00555CA4">
      <w:pPr>
        <w:rPr>
          <w:b/>
          <w:sz w:val="28"/>
          <w:szCs w:val="28"/>
        </w:rPr>
      </w:pPr>
    </w:p>
    <w:p w14:paraId="7E1AE73A" w14:textId="77777777" w:rsidR="00312139" w:rsidRDefault="00312139" w:rsidP="00555CA4">
      <w:pPr>
        <w:rPr>
          <w:b/>
          <w:sz w:val="28"/>
          <w:szCs w:val="28"/>
        </w:rPr>
      </w:pPr>
    </w:p>
    <w:p w14:paraId="6925A2F0" w14:textId="77777777" w:rsidR="00555CA4" w:rsidRDefault="00555CA4" w:rsidP="00555CA4">
      <w:pPr>
        <w:rPr>
          <w:b/>
          <w:sz w:val="28"/>
          <w:szCs w:val="28"/>
        </w:rPr>
      </w:pPr>
      <w:r w:rsidRPr="00757EA7">
        <w:rPr>
          <w:b/>
          <w:sz w:val="28"/>
          <w:szCs w:val="28"/>
        </w:rPr>
        <w:t>CNYSHRM Scholarship Application</w:t>
      </w:r>
    </w:p>
    <w:p w14:paraId="63E8CF97" w14:textId="77777777" w:rsidR="00320839" w:rsidRDefault="00757EA7">
      <w:pPr>
        <w:rPr>
          <w:sz w:val="28"/>
          <w:szCs w:val="28"/>
        </w:rPr>
      </w:pPr>
      <w:r>
        <w:rPr>
          <w:sz w:val="28"/>
          <w:szCs w:val="28"/>
        </w:rPr>
        <w:t xml:space="preserve">The Committee: </w:t>
      </w:r>
      <w:r w:rsidR="0024602F">
        <w:rPr>
          <w:sz w:val="28"/>
          <w:szCs w:val="28"/>
        </w:rPr>
        <w:t xml:space="preserve">The </w:t>
      </w:r>
      <w:r w:rsidR="002828AE">
        <w:rPr>
          <w:sz w:val="28"/>
          <w:szCs w:val="28"/>
        </w:rPr>
        <w:t xml:space="preserve">Foundation Committee and the Executive Board of </w:t>
      </w:r>
      <w:r>
        <w:rPr>
          <w:sz w:val="28"/>
          <w:szCs w:val="28"/>
        </w:rPr>
        <w:t>CNY</w:t>
      </w:r>
      <w:r w:rsidR="002828AE">
        <w:rPr>
          <w:sz w:val="28"/>
          <w:szCs w:val="28"/>
        </w:rPr>
        <w:t xml:space="preserve"> </w:t>
      </w:r>
      <w:r>
        <w:rPr>
          <w:sz w:val="28"/>
          <w:szCs w:val="28"/>
        </w:rPr>
        <w:t>SHRM will review the applications and award the scholarship.</w:t>
      </w:r>
      <w:r w:rsidR="002828AE">
        <w:rPr>
          <w:sz w:val="28"/>
          <w:szCs w:val="28"/>
        </w:rPr>
        <w:t xml:space="preserve">  All decisions are final.</w:t>
      </w:r>
    </w:p>
    <w:p w14:paraId="7570BE1A" w14:textId="77777777" w:rsidR="00555CA4" w:rsidRPr="00555CA4" w:rsidRDefault="00555CA4">
      <w:pPr>
        <w:rPr>
          <w:sz w:val="28"/>
          <w:szCs w:val="28"/>
        </w:rPr>
      </w:pPr>
    </w:p>
    <w:p w14:paraId="0139DB05" w14:textId="77777777" w:rsidR="00757EA7" w:rsidRDefault="00757EA7">
      <w:pPr>
        <w:rPr>
          <w:sz w:val="28"/>
          <w:szCs w:val="28"/>
        </w:rPr>
      </w:pPr>
      <w:r>
        <w:rPr>
          <w:sz w:val="28"/>
          <w:szCs w:val="28"/>
        </w:rPr>
        <w:t>Full name:_____________________________________Date of Birth:__________</w:t>
      </w:r>
    </w:p>
    <w:p w14:paraId="2393EDC4" w14:textId="77777777" w:rsidR="00757EA7" w:rsidRDefault="00757EA7">
      <w:pPr>
        <w:rPr>
          <w:sz w:val="28"/>
          <w:szCs w:val="28"/>
        </w:rPr>
      </w:pPr>
      <w:r>
        <w:rPr>
          <w:sz w:val="28"/>
          <w:szCs w:val="28"/>
        </w:rPr>
        <w:t>Address:____________________________________________________________</w:t>
      </w:r>
    </w:p>
    <w:p w14:paraId="7D152C5A" w14:textId="77777777" w:rsidR="00757EA7" w:rsidRDefault="00757EA7">
      <w:pPr>
        <w:rPr>
          <w:sz w:val="28"/>
          <w:szCs w:val="28"/>
        </w:rPr>
      </w:pPr>
      <w:r>
        <w:rPr>
          <w:sz w:val="28"/>
          <w:szCs w:val="28"/>
        </w:rPr>
        <w:t>CNYSHRM Member Name:_______________________Relation:_______________</w:t>
      </w:r>
    </w:p>
    <w:p w14:paraId="30536E39" w14:textId="77777777" w:rsidR="00757EA7" w:rsidRDefault="00757EA7">
      <w:pPr>
        <w:rPr>
          <w:sz w:val="28"/>
          <w:szCs w:val="28"/>
        </w:rPr>
      </w:pPr>
      <w:r>
        <w:rPr>
          <w:sz w:val="28"/>
          <w:szCs w:val="28"/>
        </w:rPr>
        <w:t>Phone:_____________________Email:___________________________________</w:t>
      </w:r>
    </w:p>
    <w:p w14:paraId="0BB843C5" w14:textId="77777777" w:rsidR="00757EA7" w:rsidRDefault="00757EA7">
      <w:pPr>
        <w:rPr>
          <w:sz w:val="28"/>
          <w:szCs w:val="28"/>
        </w:rPr>
      </w:pPr>
      <w:r>
        <w:rPr>
          <w:sz w:val="28"/>
          <w:szCs w:val="28"/>
        </w:rPr>
        <w:t>Name of College or Technical School you have been accepted to:______________</w:t>
      </w:r>
      <w:r>
        <w:rPr>
          <w:sz w:val="28"/>
          <w:szCs w:val="28"/>
        </w:rPr>
        <w:br/>
        <w:t>___________________________________________________________________</w:t>
      </w:r>
    </w:p>
    <w:p w14:paraId="370CA5D9" w14:textId="77777777" w:rsidR="00757EA7" w:rsidRDefault="00757EA7">
      <w:pPr>
        <w:rPr>
          <w:sz w:val="28"/>
          <w:szCs w:val="28"/>
        </w:rPr>
      </w:pPr>
      <w:r>
        <w:rPr>
          <w:sz w:val="28"/>
          <w:szCs w:val="28"/>
        </w:rPr>
        <w:t>Career Plans:________________________________________________________</w:t>
      </w:r>
      <w:r>
        <w:rPr>
          <w:sz w:val="28"/>
          <w:szCs w:val="28"/>
        </w:rPr>
        <w:br/>
        <w:t>___________________________________________________________________</w:t>
      </w:r>
      <w:r>
        <w:rPr>
          <w:sz w:val="28"/>
          <w:szCs w:val="28"/>
        </w:rPr>
        <w:br/>
        <w:t>___________________________________________________________________</w:t>
      </w:r>
      <w:r>
        <w:rPr>
          <w:sz w:val="28"/>
          <w:szCs w:val="28"/>
        </w:rPr>
        <w:br/>
        <w:t>___________________________________________________________________</w:t>
      </w:r>
    </w:p>
    <w:p w14:paraId="7B434208" w14:textId="77777777" w:rsidR="00757EA7" w:rsidRDefault="00757EA7">
      <w:pPr>
        <w:rPr>
          <w:sz w:val="28"/>
          <w:szCs w:val="28"/>
        </w:rPr>
      </w:pPr>
      <w:r>
        <w:rPr>
          <w:sz w:val="28"/>
          <w:szCs w:val="28"/>
        </w:rPr>
        <w:t>Name of High School and graduation date:________________________________</w:t>
      </w:r>
      <w:r>
        <w:rPr>
          <w:sz w:val="28"/>
          <w:szCs w:val="28"/>
        </w:rPr>
        <w:br/>
        <w:t>___________________________________________________________________</w:t>
      </w:r>
    </w:p>
    <w:p w14:paraId="5E4922B1" w14:textId="77777777" w:rsidR="00320839" w:rsidRDefault="00757EA7">
      <w:pPr>
        <w:rPr>
          <w:sz w:val="28"/>
          <w:szCs w:val="28"/>
        </w:rPr>
      </w:pPr>
      <w:r>
        <w:rPr>
          <w:sz w:val="28"/>
          <w:szCs w:val="28"/>
        </w:rPr>
        <w:t>If you are awarded this scholarship, how will it help you? ____________________</w:t>
      </w:r>
      <w:r>
        <w:rPr>
          <w:sz w:val="28"/>
          <w:szCs w:val="28"/>
        </w:rPr>
        <w:br/>
        <w:t>___________________________________________________________________</w:t>
      </w:r>
      <w:r>
        <w:rPr>
          <w:sz w:val="28"/>
          <w:szCs w:val="28"/>
        </w:rPr>
        <w:br/>
        <w:t>___________________________________________________________________</w:t>
      </w:r>
      <w:r>
        <w:rPr>
          <w:sz w:val="28"/>
          <w:szCs w:val="28"/>
        </w:rPr>
        <w:br/>
        <w:t>___________________________________________________________________</w:t>
      </w:r>
      <w:r>
        <w:rPr>
          <w:sz w:val="28"/>
          <w:szCs w:val="28"/>
        </w:rPr>
        <w:br/>
        <w:t>___________________________________________________________________</w:t>
      </w:r>
      <w:r>
        <w:rPr>
          <w:sz w:val="28"/>
          <w:szCs w:val="28"/>
        </w:rPr>
        <w:br/>
      </w:r>
    </w:p>
    <w:p w14:paraId="36C4CED2" w14:textId="77777777" w:rsidR="00320839" w:rsidRDefault="00320839">
      <w:pPr>
        <w:rPr>
          <w:sz w:val="28"/>
          <w:szCs w:val="28"/>
        </w:rPr>
      </w:pPr>
    </w:p>
    <w:p w14:paraId="373F250F" w14:textId="77777777" w:rsidR="00757EA7" w:rsidRPr="00757EA7" w:rsidRDefault="00757EA7">
      <w:pPr>
        <w:rPr>
          <w:sz w:val="28"/>
          <w:szCs w:val="28"/>
        </w:rPr>
      </w:pPr>
      <w:r>
        <w:rPr>
          <w:sz w:val="28"/>
          <w:szCs w:val="28"/>
        </w:rPr>
        <w:t>Signature of Applicant____________________________Date ________________</w:t>
      </w:r>
    </w:p>
    <w:sectPr w:rsidR="00757EA7" w:rsidRPr="00757EA7" w:rsidSect="00312139">
      <w:pgSz w:w="12240" w:h="15840"/>
      <w:pgMar w:top="576" w:right="1440" w:bottom="576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wMDMxNjQyMrK0NDRQ0lEKTi0uzszPAykwqgUACtZbOywAAAA="/>
  </w:docVars>
  <w:rsids>
    <w:rsidRoot w:val="006449E8"/>
    <w:rsid w:val="0002626E"/>
    <w:rsid w:val="00037A17"/>
    <w:rsid w:val="000C1C32"/>
    <w:rsid w:val="00157FD2"/>
    <w:rsid w:val="001B29A3"/>
    <w:rsid w:val="0024602F"/>
    <w:rsid w:val="002505C3"/>
    <w:rsid w:val="002828AE"/>
    <w:rsid w:val="00312139"/>
    <w:rsid w:val="00320839"/>
    <w:rsid w:val="00362776"/>
    <w:rsid w:val="00373BC3"/>
    <w:rsid w:val="00436A30"/>
    <w:rsid w:val="004B7F5E"/>
    <w:rsid w:val="004C1D93"/>
    <w:rsid w:val="00530E33"/>
    <w:rsid w:val="00555CA4"/>
    <w:rsid w:val="005F0E43"/>
    <w:rsid w:val="006033E6"/>
    <w:rsid w:val="006449E8"/>
    <w:rsid w:val="00684627"/>
    <w:rsid w:val="00755956"/>
    <w:rsid w:val="00757EA7"/>
    <w:rsid w:val="008575B1"/>
    <w:rsid w:val="008D0113"/>
    <w:rsid w:val="009142CE"/>
    <w:rsid w:val="009F0590"/>
    <w:rsid w:val="00C16FC2"/>
    <w:rsid w:val="00CD5271"/>
    <w:rsid w:val="00CF3DA2"/>
    <w:rsid w:val="00DE505C"/>
    <w:rsid w:val="00E00BDA"/>
    <w:rsid w:val="00EB3D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E6DA83"/>
  <w15:docId w15:val="{066A2258-6E40-4DA4-9C54-7CBDE7B35F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527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449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49E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57EA7"/>
    <w:rPr>
      <w:color w:val="EA6400"/>
      <w:u w:val="single"/>
    </w:rPr>
  </w:style>
  <w:style w:type="character" w:styleId="Strong">
    <w:name w:val="Strong"/>
    <w:basedOn w:val="DefaultParagraphFont"/>
    <w:uiPriority w:val="22"/>
    <w:qFormat/>
    <w:rsid w:val="00757EA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567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2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82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724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2420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00819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589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70523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foundation@cnyshrm.org" TargetMode="External"/><Relationship Id="rId5" Type="http://schemas.openxmlformats.org/officeDocument/2006/relationships/image" Target="media/image1.png"/><Relationship Id="rId4" Type="http://schemas.openxmlformats.org/officeDocument/2006/relationships/hyperlink" Target="http://www.cnyshrm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27</Words>
  <Characters>243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stone</dc:creator>
  <cp:lastModifiedBy>Carrie Earl</cp:lastModifiedBy>
  <cp:revision>2</cp:revision>
  <cp:lastPrinted>2018-01-26T18:55:00Z</cp:lastPrinted>
  <dcterms:created xsi:type="dcterms:W3CDTF">2022-02-09T16:32:00Z</dcterms:created>
  <dcterms:modified xsi:type="dcterms:W3CDTF">2022-02-09T16:32:00Z</dcterms:modified>
</cp:coreProperties>
</file>